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3D154C" w14:textId="13D9F8EF" w:rsidR="003E22A5" w:rsidRPr="00E50093" w:rsidRDefault="003E22A5" w:rsidP="003E22A5">
      <w:pPr>
        <w:spacing w:after="0" w:line="240" w:lineRule="auto"/>
        <w:jc w:val="both"/>
        <w:rPr>
          <w:rFonts w:ascii="Helvetica" w:hAnsi="Helvetica" w:cstheme="majorHAnsi"/>
          <w:b/>
          <w:bCs/>
        </w:rPr>
      </w:pPr>
      <w:r w:rsidRPr="00E50093">
        <w:rPr>
          <w:rFonts w:ascii="Helvetica" w:hAnsi="Helvetica" w:cstheme="majorHAnsi"/>
          <w:b/>
          <w:bCs/>
        </w:rPr>
        <w:t>Course code: INFS1603</w:t>
      </w:r>
    </w:p>
    <w:p w14:paraId="048633F3" w14:textId="1972DA46" w:rsidR="003E22A5" w:rsidRPr="00A42EAA" w:rsidRDefault="003E22A5" w:rsidP="003E22A5">
      <w:pPr>
        <w:spacing w:after="0" w:line="240" w:lineRule="auto"/>
        <w:jc w:val="both"/>
        <w:rPr>
          <w:rFonts w:ascii="Helvetica" w:hAnsi="Helvetica" w:cstheme="majorHAnsi"/>
          <w:color w:val="FF0000"/>
          <w:lang w:eastAsia="zh-CN"/>
        </w:rPr>
      </w:pPr>
      <w:r w:rsidRPr="003E22A5">
        <w:rPr>
          <w:rFonts w:ascii="Helvetica" w:hAnsi="Helvetica" w:cstheme="majorHAnsi"/>
          <w:b/>
          <w:bCs/>
        </w:rPr>
        <w:t>Tutorial session</w:t>
      </w:r>
      <w:r w:rsidR="00165776">
        <w:rPr>
          <w:rFonts w:ascii="Helvetica" w:hAnsi="Helvetica" w:cstheme="majorHAnsi"/>
          <w:b/>
          <w:bCs/>
        </w:rPr>
        <w:t xml:space="preserve"> (</w:t>
      </w:r>
      <w:r w:rsidR="004E2067">
        <w:rPr>
          <w:rFonts w:ascii="Helvetica" w:hAnsi="Helvetica" w:cstheme="majorHAnsi"/>
        </w:rPr>
        <w:t>T18A</w:t>
      </w:r>
      <w:r w:rsidR="00165776">
        <w:rPr>
          <w:rFonts w:ascii="Helvetica" w:hAnsi="Helvetica" w:cstheme="majorHAnsi"/>
          <w:b/>
          <w:bCs/>
        </w:rPr>
        <w:t>)</w:t>
      </w:r>
      <w:r w:rsidRPr="003E22A5">
        <w:rPr>
          <w:rFonts w:ascii="Helvetica" w:hAnsi="Helvetica" w:cstheme="majorHAnsi"/>
          <w:b/>
          <w:bCs/>
          <w:lang w:eastAsia="zh-CN"/>
        </w:rPr>
        <w:t>:</w:t>
      </w:r>
    </w:p>
    <w:p w14:paraId="391F0EBF" w14:textId="794D78ED" w:rsidR="003E22A5" w:rsidRDefault="003E22A5" w:rsidP="003E22A5">
      <w:pPr>
        <w:spacing w:after="0" w:line="240" w:lineRule="auto"/>
        <w:jc w:val="both"/>
        <w:rPr>
          <w:rFonts w:ascii="Helvetica" w:hAnsi="Helvetica" w:cstheme="majorHAnsi"/>
          <w:b/>
          <w:bCs/>
        </w:rPr>
      </w:pPr>
      <w:r w:rsidRPr="003E22A5">
        <w:rPr>
          <w:rFonts w:ascii="Helvetica" w:hAnsi="Helvetica" w:cstheme="majorHAnsi"/>
          <w:b/>
          <w:bCs/>
        </w:rPr>
        <w:t>Week number</w:t>
      </w:r>
      <w:r w:rsidR="00165776">
        <w:rPr>
          <w:rFonts w:ascii="Helvetica" w:hAnsi="Helvetica" w:cstheme="majorHAnsi"/>
          <w:b/>
          <w:bCs/>
        </w:rPr>
        <w:t xml:space="preserve"> (</w:t>
      </w:r>
      <w:r w:rsidR="004E2067">
        <w:rPr>
          <w:rFonts w:ascii="Helvetica" w:hAnsi="Helvetica" w:cstheme="majorHAnsi"/>
        </w:rPr>
        <w:t xml:space="preserve">Week </w:t>
      </w:r>
      <w:r w:rsidR="00410E25">
        <w:rPr>
          <w:rFonts w:ascii="Helvetica" w:hAnsi="Helvetica" w:cstheme="majorHAnsi"/>
        </w:rPr>
        <w:t>4</w:t>
      </w:r>
      <w:r w:rsidR="00165776">
        <w:rPr>
          <w:rFonts w:ascii="Helvetica" w:hAnsi="Helvetica" w:cstheme="majorHAnsi"/>
          <w:b/>
          <w:bCs/>
        </w:rPr>
        <w:t>)</w:t>
      </w:r>
      <w:r w:rsidRPr="003E22A5">
        <w:rPr>
          <w:rFonts w:ascii="Helvetica" w:hAnsi="Helvetica" w:cstheme="majorHAnsi"/>
          <w:b/>
          <w:bCs/>
        </w:rPr>
        <w:t>:</w:t>
      </w:r>
      <w:r w:rsidR="009E27A6">
        <w:rPr>
          <w:rFonts w:ascii="Helvetica" w:hAnsi="Helvetica" w:cstheme="majorHAnsi"/>
          <w:b/>
          <w:bCs/>
        </w:rPr>
        <w:t xml:space="preserve"> </w:t>
      </w:r>
    </w:p>
    <w:p w14:paraId="392609A1" w14:textId="77777777" w:rsidR="00E50093" w:rsidRPr="003E22A5" w:rsidRDefault="00E50093" w:rsidP="003E22A5">
      <w:pPr>
        <w:spacing w:after="0" w:line="240" w:lineRule="auto"/>
        <w:jc w:val="both"/>
        <w:rPr>
          <w:rFonts w:ascii="Helvetica" w:hAnsi="Helvetica"/>
        </w:rPr>
      </w:pPr>
    </w:p>
    <w:p w14:paraId="5CB88907" w14:textId="180AF209" w:rsidR="00325B0C" w:rsidRPr="004E2067" w:rsidRDefault="003E22A5" w:rsidP="003E22A5">
      <w:pPr>
        <w:spacing w:after="0" w:line="240" w:lineRule="auto"/>
        <w:jc w:val="both"/>
        <w:rPr>
          <w:rFonts w:ascii="Helvetica" w:hAnsi="Helvetica"/>
          <w:color w:val="FF0000"/>
        </w:rPr>
      </w:pPr>
      <w:r w:rsidRPr="003E22A5">
        <w:rPr>
          <w:rFonts w:ascii="Helvetica" w:hAnsi="Helvetica"/>
          <w:b/>
          <w:bCs/>
        </w:rPr>
        <w:t>Full Name:</w:t>
      </w:r>
      <w:r w:rsidR="004E2067">
        <w:rPr>
          <w:rFonts w:ascii="Helvetica" w:hAnsi="Helvetica"/>
          <w:b/>
          <w:bCs/>
        </w:rPr>
        <w:t xml:space="preserve"> </w:t>
      </w:r>
      <w:r w:rsidR="004E2067">
        <w:rPr>
          <w:rFonts w:ascii="Helvetica" w:hAnsi="Helvetica"/>
        </w:rPr>
        <w:t>Jason Khu</w:t>
      </w:r>
    </w:p>
    <w:p w14:paraId="257D34E0" w14:textId="40BD40C5" w:rsidR="003E22A5" w:rsidRPr="004E2067" w:rsidRDefault="003E22A5" w:rsidP="003E22A5">
      <w:pPr>
        <w:spacing w:after="0" w:line="240" w:lineRule="auto"/>
        <w:jc w:val="both"/>
        <w:rPr>
          <w:rFonts w:ascii="Helvetica" w:hAnsi="Helvetica"/>
          <w:color w:val="FF0000"/>
        </w:rPr>
      </w:pPr>
      <w:proofErr w:type="spellStart"/>
      <w:r w:rsidRPr="003E22A5">
        <w:rPr>
          <w:rFonts w:ascii="Helvetica" w:hAnsi="Helvetica"/>
          <w:b/>
          <w:bCs/>
        </w:rPr>
        <w:t>zID</w:t>
      </w:r>
      <w:proofErr w:type="spellEnd"/>
      <w:r w:rsidRPr="003E22A5">
        <w:rPr>
          <w:rFonts w:ascii="Helvetica" w:hAnsi="Helvetica"/>
          <w:b/>
          <w:bCs/>
        </w:rPr>
        <w:t>:</w:t>
      </w:r>
      <w:r w:rsidR="004E2067">
        <w:rPr>
          <w:rFonts w:ascii="Helvetica" w:hAnsi="Helvetica"/>
        </w:rPr>
        <w:t xml:space="preserve"> 5254974</w:t>
      </w:r>
    </w:p>
    <w:p w14:paraId="32279850" w14:textId="4A4A6025" w:rsidR="008750F6" w:rsidRDefault="00253D1F" w:rsidP="004936F7">
      <w:pPr>
        <w:spacing w:before="240"/>
        <w:jc w:val="both"/>
        <w:rPr>
          <w:rFonts w:ascii="Helvetica" w:hAnsi="Helvetica" w:cstheme="majorHAnsi"/>
          <w:b/>
          <w:bCs/>
        </w:rPr>
      </w:pPr>
      <w:r>
        <w:rPr>
          <w:rFonts w:ascii="Helvetica" w:hAnsi="Helvetica" w:cstheme="majorHAnsi"/>
          <w:b/>
          <w:bCs/>
        </w:rPr>
        <w:t>Student S</w:t>
      </w:r>
      <w:r w:rsidR="004A45BB" w:rsidRPr="00253D1F">
        <w:rPr>
          <w:rFonts w:ascii="Helvetica" w:hAnsi="Helvetica" w:cstheme="majorHAnsi"/>
          <w:b/>
          <w:bCs/>
        </w:rPr>
        <w:t>olution</w:t>
      </w:r>
      <w:r>
        <w:rPr>
          <w:rFonts w:ascii="Helvetica" w:hAnsi="Helvetica" w:cstheme="majorHAnsi"/>
          <w:b/>
          <w:bCs/>
        </w:rPr>
        <w:t>(</w:t>
      </w:r>
      <w:r w:rsidR="00936B85" w:rsidRPr="00253D1F">
        <w:rPr>
          <w:rFonts w:ascii="Helvetica" w:hAnsi="Helvetica" w:cstheme="majorHAnsi"/>
          <w:b/>
          <w:bCs/>
        </w:rPr>
        <w:t>s</w:t>
      </w:r>
      <w:r>
        <w:rPr>
          <w:rFonts w:ascii="Helvetica" w:hAnsi="Helvetica" w:cstheme="majorHAnsi"/>
          <w:b/>
          <w:bCs/>
        </w:rPr>
        <w:t>)</w:t>
      </w:r>
      <w:r w:rsidR="005218E0">
        <w:rPr>
          <w:rFonts w:ascii="Helvetica" w:hAnsi="Helvetica" w:cstheme="majorHAnsi"/>
          <w:b/>
          <w:bCs/>
        </w:rPr>
        <w:t>:</w:t>
      </w:r>
    </w:p>
    <w:p w14:paraId="22575072" w14:textId="3BB0B8BD" w:rsidR="004E2067" w:rsidRPr="004E2067" w:rsidRDefault="0019030E" w:rsidP="004936F7">
      <w:pPr>
        <w:spacing w:before="240"/>
        <w:jc w:val="both"/>
        <w:rPr>
          <w:rFonts w:ascii="Helvetica" w:hAnsi="Helvetica" w:cstheme="majorHAnsi"/>
          <w:u w:val="single"/>
        </w:rPr>
      </w:pPr>
      <w:r>
        <w:rPr>
          <w:rFonts w:ascii="Helvetica" w:hAnsi="Helvetica" w:cstheme="majorHAnsi"/>
          <w:u w:val="single"/>
        </w:rPr>
        <w:t xml:space="preserve">Homework </w:t>
      </w:r>
      <w:r w:rsidR="00410E25">
        <w:rPr>
          <w:rFonts w:ascii="Helvetica" w:hAnsi="Helvetica" w:cstheme="majorHAnsi"/>
          <w:u w:val="single"/>
        </w:rPr>
        <w:t>3</w:t>
      </w:r>
      <w:r>
        <w:rPr>
          <w:rFonts w:ascii="Helvetica" w:hAnsi="Helvetica" w:cstheme="majorHAnsi"/>
          <w:u w:val="single"/>
        </w:rPr>
        <w:t xml:space="preserve"> (Due in Week </w:t>
      </w:r>
      <w:r w:rsidR="00410E25">
        <w:rPr>
          <w:rFonts w:ascii="Helvetica" w:hAnsi="Helvetica" w:cstheme="majorHAnsi"/>
          <w:u w:val="single"/>
        </w:rPr>
        <w:t>4</w:t>
      </w:r>
      <w:r>
        <w:rPr>
          <w:rFonts w:ascii="Helvetica" w:hAnsi="Helvetica" w:cstheme="majorHAnsi"/>
          <w:u w:val="single"/>
        </w:rPr>
        <w:t>)</w:t>
      </w:r>
    </w:p>
    <w:p w14:paraId="3B77CEF4" w14:textId="6B5875F3" w:rsidR="00410E25" w:rsidRDefault="00410E25" w:rsidP="00A62703">
      <w:pPr>
        <w:pStyle w:val="NormalWeb"/>
        <w:spacing w:line="276" w:lineRule="auto"/>
        <w:rPr>
          <w:rFonts w:ascii="Helvetica" w:hAnsi="Helvetica"/>
          <w:color w:val="000000" w:themeColor="text1"/>
        </w:rPr>
      </w:pPr>
      <w:r>
        <w:rPr>
          <w:rFonts w:ascii="Helvetica" w:hAnsi="Helvetica"/>
          <w:noProof/>
          <w:color w:val="000000" w:themeColor="text1"/>
        </w:rPr>
        <w:drawing>
          <wp:inline distT="0" distB="0" distL="0" distR="0" wp14:anchorId="11EDFCD6" wp14:editId="44106CEC">
            <wp:extent cx="6028267" cy="4201520"/>
            <wp:effectExtent l="0" t="0" r="4445" b="254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82885" cy="4239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0AE1A" w14:textId="52C80516" w:rsidR="00304238" w:rsidRDefault="00304238" w:rsidP="00A62703">
      <w:pPr>
        <w:pStyle w:val="NormalWeb"/>
        <w:spacing w:line="276" w:lineRule="auto"/>
        <w:rPr>
          <w:rFonts w:ascii="Helvetica" w:hAnsi="Helvetica"/>
          <w:color w:val="000000" w:themeColor="text1"/>
        </w:rPr>
      </w:pPr>
      <w:r>
        <w:rPr>
          <w:rFonts w:ascii="Helvetica" w:hAnsi="Helvetica"/>
          <w:color w:val="000000" w:themeColor="text1"/>
        </w:rPr>
        <w:t>(See next page for solution)</w:t>
      </w:r>
      <w:r>
        <w:rPr>
          <w:rFonts w:ascii="Helvetica" w:hAnsi="Helvetica"/>
          <w:color w:val="000000" w:themeColor="text1"/>
        </w:rPr>
        <w:br w:type="page"/>
      </w:r>
    </w:p>
    <w:p w14:paraId="06D6D6E9" w14:textId="53318A12" w:rsidR="00304238" w:rsidRPr="00304238" w:rsidRDefault="00304238" w:rsidP="00A62703">
      <w:pPr>
        <w:pStyle w:val="NormalWeb"/>
        <w:spacing w:line="276" w:lineRule="auto"/>
        <w:rPr>
          <w:rFonts w:ascii="Helvetica" w:hAnsi="Helvetica"/>
          <w:color w:val="000000" w:themeColor="text1"/>
          <w:u w:val="single"/>
        </w:rPr>
      </w:pPr>
      <w:r w:rsidRPr="00304238">
        <w:rPr>
          <w:rFonts w:ascii="Helvetica" w:hAnsi="Helvetica"/>
          <w:color w:val="000000" w:themeColor="text1"/>
          <w:u w:val="single"/>
        </w:rPr>
        <w:lastRenderedPageBreak/>
        <w:t>ER Diagram</w:t>
      </w:r>
    </w:p>
    <w:p w14:paraId="3952B7D4" w14:textId="5B108F96" w:rsidR="00410E25" w:rsidRDefault="00C77734" w:rsidP="00A62703">
      <w:pPr>
        <w:pStyle w:val="NormalWeb"/>
        <w:spacing w:line="276" w:lineRule="auto"/>
        <w:rPr>
          <w:rFonts w:ascii="Helvetica" w:hAnsi="Helvetica"/>
          <w:color w:val="000000" w:themeColor="text1"/>
        </w:rPr>
      </w:pPr>
      <w:r>
        <w:rPr>
          <w:rFonts w:ascii="Helvetica" w:hAnsi="Helvetica"/>
          <w:noProof/>
          <w:color w:val="000000" w:themeColor="text1"/>
        </w:rPr>
        <w:drawing>
          <wp:inline distT="0" distB="0" distL="0" distR="0" wp14:anchorId="2561629B" wp14:editId="28F247C5">
            <wp:extent cx="5732145" cy="288607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2FECF" w14:textId="0C919E64" w:rsidR="00304238" w:rsidRPr="00304238" w:rsidRDefault="00304238" w:rsidP="00A62703">
      <w:pPr>
        <w:pStyle w:val="NormalWeb"/>
        <w:spacing w:line="276" w:lineRule="auto"/>
        <w:rPr>
          <w:rFonts w:ascii="Helvetica" w:hAnsi="Helvetica"/>
          <w:color w:val="000000" w:themeColor="text1"/>
          <w:u w:val="single"/>
        </w:rPr>
      </w:pPr>
      <w:r w:rsidRPr="00304238">
        <w:rPr>
          <w:rFonts w:ascii="Helvetica" w:hAnsi="Helvetica"/>
          <w:color w:val="000000" w:themeColor="text1"/>
          <w:u w:val="single"/>
        </w:rPr>
        <w:t>Relational Model</w:t>
      </w:r>
    </w:p>
    <w:p w14:paraId="7DC13140" w14:textId="66061A23" w:rsidR="00304238" w:rsidRPr="00410E25" w:rsidRDefault="00C77734" w:rsidP="00A62703">
      <w:pPr>
        <w:pStyle w:val="NormalWeb"/>
        <w:spacing w:line="276" w:lineRule="auto"/>
        <w:rPr>
          <w:rFonts w:ascii="Helvetica" w:hAnsi="Helvetica"/>
          <w:color w:val="000000" w:themeColor="text1"/>
        </w:rPr>
      </w:pPr>
      <w:r>
        <w:rPr>
          <w:rFonts w:ascii="Helvetica" w:hAnsi="Helvetica"/>
          <w:noProof/>
          <w:color w:val="000000" w:themeColor="text1"/>
        </w:rPr>
        <w:drawing>
          <wp:inline distT="0" distB="0" distL="0" distR="0" wp14:anchorId="1325987E" wp14:editId="7DAE1F0F">
            <wp:extent cx="5732145" cy="787400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4238" w:rsidRPr="00410E25" w:rsidSect="00B7116B">
      <w:footerReference w:type="even" r:id="rId15"/>
      <w:footerReference w:type="default" r:id="rId16"/>
      <w:headerReference w:type="first" r:id="rId17"/>
      <w:pgSz w:w="11907" w:h="16839" w:code="9"/>
      <w:pgMar w:top="1533" w:right="1440" w:bottom="2381" w:left="1440" w:header="1135" w:footer="5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227BA4" w14:textId="77777777" w:rsidR="00781EDF" w:rsidRDefault="00781EDF" w:rsidP="00D5650F">
      <w:pPr>
        <w:spacing w:after="0" w:line="240" w:lineRule="auto"/>
      </w:pPr>
      <w:r>
        <w:separator/>
      </w:r>
    </w:p>
  </w:endnote>
  <w:endnote w:type="continuationSeparator" w:id="0">
    <w:p w14:paraId="1BB8D906" w14:textId="77777777" w:rsidR="00781EDF" w:rsidRDefault="00781EDF" w:rsidP="00D56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old">
    <w:altName w:val="Arial"/>
    <w:panose1 w:val="020B0604020202020204"/>
    <w:charset w:val="00"/>
    <w:family w:val="swiss"/>
    <w:pitch w:val="variable"/>
    <w:sig w:usb0="00000000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6A7C0" w14:textId="77777777" w:rsidR="00113393" w:rsidRDefault="00113393" w:rsidP="00D5650F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6E4CAF" w14:textId="77777777" w:rsidR="00113393" w:rsidRDefault="00113393" w:rsidP="00D5650F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B834E0" w14:textId="77777777" w:rsidR="00113393" w:rsidRPr="00E66EA6" w:rsidRDefault="00113393" w:rsidP="00516685">
    <w:pPr>
      <w:pStyle w:val="Footer"/>
      <w:framePr w:wrap="around" w:vAnchor="text" w:hAnchor="page" w:x="1001" w:y="1"/>
      <w:rPr>
        <w:rStyle w:val="PageNumber"/>
      </w:rPr>
    </w:pPr>
    <w:r w:rsidRPr="00E66EA6">
      <w:rPr>
        <w:rStyle w:val="PageNumber"/>
        <w:rFonts w:ascii="Arial" w:hAnsi="Arial"/>
        <w:sz w:val="16"/>
      </w:rPr>
      <w:fldChar w:fldCharType="begin"/>
    </w:r>
    <w:r w:rsidRPr="00E66EA6">
      <w:rPr>
        <w:rStyle w:val="PageNumber"/>
        <w:rFonts w:ascii="Arial" w:hAnsi="Arial"/>
        <w:sz w:val="16"/>
      </w:rPr>
      <w:instrText xml:space="preserve">PAGE  </w:instrText>
    </w:r>
    <w:r w:rsidRPr="00E66EA6">
      <w:rPr>
        <w:rStyle w:val="PageNumber"/>
        <w:rFonts w:ascii="Arial" w:hAnsi="Arial"/>
        <w:sz w:val="16"/>
      </w:rPr>
      <w:fldChar w:fldCharType="separate"/>
    </w:r>
    <w:r>
      <w:rPr>
        <w:rStyle w:val="PageNumber"/>
        <w:rFonts w:ascii="Arial" w:hAnsi="Arial"/>
        <w:noProof/>
        <w:sz w:val="16"/>
      </w:rPr>
      <w:t>2</w:t>
    </w:r>
    <w:r w:rsidRPr="00E66EA6">
      <w:rPr>
        <w:rStyle w:val="PageNumber"/>
        <w:rFonts w:ascii="Arial" w:hAnsi="Arial"/>
        <w:sz w:val="16"/>
      </w:rPr>
      <w:fldChar w:fldCharType="end"/>
    </w:r>
  </w:p>
  <w:p w14:paraId="096E2DF9" w14:textId="77777777" w:rsidR="00113393" w:rsidRDefault="00113393" w:rsidP="00D5650F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10D278" w14:textId="77777777" w:rsidR="00781EDF" w:rsidRDefault="00781EDF" w:rsidP="00D5650F">
      <w:pPr>
        <w:spacing w:after="0" w:line="240" w:lineRule="auto"/>
      </w:pPr>
      <w:r>
        <w:separator/>
      </w:r>
    </w:p>
  </w:footnote>
  <w:footnote w:type="continuationSeparator" w:id="0">
    <w:p w14:paraId="3C3C98E1" w14:textId="77777777" w:rsidR="00781EDF" w:rsidRDefault="00781EDF" w:rsidP="00D56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okmarkStart w:id="0" w:name="_MacBuGuideStaticData_10468V"/>
  <w:bookmarkStart w:id="1" w:name="_MacBuGuideStaticData_1440V"/>
  <w:p w14:paraId="39A7D896" w14:textId="719FD621" w:rsidR="00113393" w:rsidRDefault="00113393" w:rsidP="00D5650F">
    <w:pPr>
      <w:pStyle w:val="Header"/>
      <w:tabs>
        <w:tab w:val="left" w:pos="2410"/>
      </w:tabs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4896" behindDoc="0" locked="1" layoutInCell="1" allowOverlap="1" wp14:anchorId="18399352" wp14:editId="5CEA83FB">
              <wp:simplePos x="0" y="0"/>
              <wp:positionH relativeFrom="column">
                <wp:posOffset>-85725</wp:posOffset>
              </wp:positionH>
              <wp:positionV relativeFrom="page">
                <wp:posOffset>340995</wp:posOffset>
              </wp:positionV>
              <wp:extent cx="4219575" cy="523875"/>
              <wp:effectExtent l="0" t="0" r="9525" b="9525"/>
              <wp:wrapTight wrapText="bothSides">
                <wp:wrapPolygon edited="0">
                  <wp:start x="0" y="0"/>
                  <wp:lineTo x="0" y="21469"/>
                  <wp:lineTo x="21584" y="21469"/>
                  <wp:lineTo x="21584" y="0"/>
                  <wp:lineTo x="0" y="0"/>
                </wp:wrapPolygon>
              </wp:wrapTight>
              <wp:docPr id="4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19575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 xmlns:pic="http://schemas.openxmlformats.org/drawingml/2006/picture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 xmlns:pic="http://schemas.openxmlformats.org/drawingml/2006/picture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CD771" w14:textId="0906F447" w:rsidR="00113393" w:rsidRPr="008F7DFE" w:rsidRDefault="00113393" w:rsidP="00C554A9">
                          <w:pPr>
                            <w:spacing w:after="0" w:line="240" w:lineRule="auto"/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</w:pPr>
                          <w:r w:rsidRPr="008F7DFE">
                            <w:rPr>
                              <w:rFonts w:ascii="Arial" w:hAnsi="Arial" w:cs="Arial"/>
                              <w:b/>
                              <w:sz w:val="28"/>
                              <w:szCs w:val="52"/>
                              <w:lang w:val="en-US"/>
                            </w:rPr>
                            <w:t xml:space="preserve">INFS 1603 </w:t>
                          </w:r>
                          <w:r w:rsidR="00C554A9" w:rsidRPr="008F7DFE"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  <w:t xml:space="preserve">Homework </w:t>
                          </w:r>
                          <w:r w:rsidR="008F7DFE"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  <w:t>Submiss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399352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-6.75pt;margin-top:26.85pt;width:332.25pt;height:41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" filled="f" stroked="f">
              <v:textbox inset="0,0,0,0">
                <w:txbxContent>
                  <w:p w14:paraId="358CD771" w14:textId="0906F447" w:rsidR="00113393" w:rsidRPr="008F7DFE" w:rsidRDefault="00113393" w:rsidP="00C554A9">
                    <w:pPr>
                      <w:spacing w:after="0" w:line="240" w:lineRule="auto"/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</w:pPr>
                    <w:r w:rsidRPr="008F7DFE">
                      <w:rPr>
                        <w:rFonts w:ascii="Arial" w:hAnsi="Arial" w:cs="Arial"/>
                        <w:b/>
                        <w:sz w:val="28"/>
                        <w:szCs w:val="52"/>
                        <w:lang w:val="en-US"/>
                      </w:rPr>
                      <w:t xml:space="preserve">INFS 1603 </w:t>
                    </w:r>
                    <w:r w:rsidR="00C554A9" w:rsidRPr="008F7DFE"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  <w:t xml:space="preserve">Homework </w:t>
                    </w:r>
                    <w:r w:rsidR="008F7DFE"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  <w:t>Submission</w:t>
                    </w:r>
                  </w:p>
                </w:txbxContent>
              </v:textbox>
              <w10:wrap type="tight" anchory="page"/>
              <w10:anchorlock/>
            </v:shape>
          </w:pict>
        </mc:Fallback>
      </mc:AlternateContent>
    </w:r>
  </w:p>
  <w:bookmarkEnd w:id="0"/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468D94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B6C26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EE2CE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694E1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EB4C8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ED887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EBA97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B06FF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58C15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DDCC6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3F28E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2C1092"/>
    <w:multiLevelType w:val="hybridMultilevel"/>
    <w:tmpl w:val="A5CAA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3020A2C"/>
    <w:multiLevelType w:val="hybridMultilevel"/>
    <w:tmpl w:val="E8745B74"/>
    <w:lvl w:ilvl="0" w:tplc="69C62BB2">
      <w:start w:val="1"/>
      <w:numFmt w:val="bullet"/>
      <w:lvlText w:val=""/>
      <w:lvlJc w:val="left"/>
      <w:pPr>
        <w:ind w:left="357" w:firstLine="32412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8D1E0B"/>
    <w:multiLevelType w:val="hybridMultilevel"/>
    <w:tmpl w:val="339C679A"/>
    <w:lvl w:ilvl="0" w:tplc="BF964FC2">
      <w:start w:val="1"/>
      <w:numFmt w:val="bullet"/>
      <w:lvlText w:val="-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AA4084"/>
    <w:multiLevelType w:val="hybridMultilevel"/>
    <w:tmpl w:val="424E0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413427"/>
    <w:multiLevelType w:val="hybridMultilevel"/>
    <w:tmpl w:val="4EA461DC"/>
    <w:lvl w:ilvl="0" w:tplc="FC2A983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96A38"/>
    <w:multiLevelType w:val="hybridMultilevel"/>
    <w:tmpl w:val="571E8D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DF103F"/>
    <w:multiLevelType w:val="hybridMultilevel"/>
    <w:tmpl w:val="D4BA96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AEC782B"/>
    <w:multiLevelType w:val="multilevel"/>
    <w:tmpl w:val="AC90BB1A"/>
    <w:lvl w:ilvl="0">
      <w:start w:val="1"/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08844AA"/>
    <w:multiLevelType w:val="hybridMultilevel"/>
    <w:tmpl w:val="2766B9A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5F69CA"/>
    <w:multiLevelType w:val="multilevel"/>
    <w:tmpl w:val="AC90BB1A"/>
    <w:lvl w:ilvl="0">
      <w:start w:val="1"/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56542E9"/>
    <w:multiLevelType w:val="hybridMultilevel"/>
    <w:tmpl w:val="41FA7640"/>
    <w:lvl w:ilvl="0" w:tplc="867A6B28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81D9A"/>
    <w:multiLevelType w:val="hybridMultilevel"/>
    <w:tmpl w:val="8A1CFE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BA04E6"/>
    <w:multiLevelType w:val="hybridMultilevel"/>
    <w:tmpl w:val="64AC79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C3268"/>
    <w:multiLevelType w:val="multilevel"/>
    <w:tmpl w:val="A9D26922"/>
    <w:lvl w:ilvl="0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5" w15:restartNumberingAfterBreak="0">
    <w:nsid w:val="614855B2"/>
    <w:multiLevelType w:val="hybridMultilevel"/>
    <w:tmpl w:val="E552000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925E29"/>
    <w:multiLevelType w:val="hybridMultilevel"/>
    <w:tmpl w:val="3968DC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330EC"/>
    <w:multiLevelType w:val="hybridMultilevel"/>
    <w:tmpl w:val="4F700982"/>
    <w:lvl w:ilvl="0" w:tplc="D77081B4">
      <w:start w:val="1"/>
      <w:numFmt w:val="bullet"/>
      <w:pStyle w:val="Bulletslevel2"/>
      <w:lvlText w:val="–"/>
      <w:lvlJc w:val="left"/>
      <w:pPr>
        <w:tabs>
          <w:tab w:val="num" w:pos="1212"/>
        </w:tabs>
        <w:ind w:left="1212" w:hanging="360"/>
      </w:pPr>
      <w:rPr>
        <w:rFonts w:ascii="Arial" w:hAnsi="Arial" w:hint="default"/>
        <w:b w:val="0"/>
        <w:i w:val="0"/>
        <w:color w:val="auto"/>
        <w:sz w:val="18"/>
      </w:rPr>
    </w:lvl>
    <w:lvl w:ilvl="1" w:tplc="822C4C28">
      <w:start w:val="1"/>
      <w:numFmt w:val="bullet"/>
      <w:pStyle w:val="Bulletslevel2"/>
      <w:lvlText w:val="o"/>
      <w:lvlJc w:val="left"/>
      <w:pPr>
        <w:tabs>
          <w:tab w:val="num" w:pos="1212"/>
        </w:tabs>
        <w:ind w:left="1212" w:hanging="360"/>
      </w:pPr>
      <w:rPr>
        <w:rFonts w:ascii="Courier New" w:hAnsi="Courier New" w:hint="default"/>
      </w:rPr>
    </w:lvl>
    <w:lvl w:ilvl="2" w:tplc="EE606CB0" w:tentative="1">
      <w:start w:val="1"/>
      <w:numFmt w:val="bullet"/>
      <w:lvlText w:val=""/>
      <w:lvlJc w:val="left"/>
      <w:pPr>
        <w:tabs>
          <w:tab w:val="num" w:pos="1932"/>
        </w:tabs>
        <w:ind w:left="1932" w:hanging="360"/>
      </w:pPr>
      <w:rPr>
        <w:rFonts w:ascii="Wingdings" w:hAnsi="Wingdings" w:hint="default"/>
      </w:rPr>
    </w:lvl>
    <w:lvl w:ilvl="3" w:tplc="032E70A6" w:tentative="1">
      <w:start w:val="1"/>
      <w:numFmt w:val="bullet"/>
      <w:lvlText w:val=""/>
      <w:lvlJc w:val="left"/>
      <w:pPr>
        <w:tabs>
          <w:tab w:val="num" w:pos="2652"/>
        </w:tabs>
        <w:ind w:left="2652" w:hanging="360"/>
      </w:pPr>
      <w:rPr>
        <w:rFonts w:ascii="Symbol" w:hAnsi="Symbol" w:hint="default"/>
      </w:rPr>
    </w:lvl>
    <w:lvl w:ilvl="4" w:tplc="219A6DDE" w:tentative="1">
      <w:start w:val="1"/>
      <w:numFmt w:val="bullet"/>
      <w:lvlText w:val="o"/>
      <w:lvlJc w:val="left"/>
      <w:pPr>
        <w:tabs>
          <w:tab w:val="num" w:pos="3372"/>
        </w:tabs>
        <w:ind w:left="3372" w:hanging="360"/>
      </w:pPr>
      <w:rPr>
        <w:rFonts w:ascii="Courier New" w:hAnsi="Courier New" w:hint="default"/>
      </w:rPr>
    </w:lvl>
    <w:lvl w:ilvl="5" w:tplc="396A1DC4" w:tentative="1">
      <w:start w:val="1"/>
      <w:numFmt w:val="bullet"/>
      <w:lvlText w:val=""/>
      <w:lvlJc w:val="left"/>
      <w:pPr>
        <w:tabs>
          <w:tab w:val="num" w:pos="4092"/>
        </w:tabs>
        <w:ind w:left="4092" w:hanging="360"/>
      </w:pPr>
      <w:rPr>
        <w:rFonts w:ascii="Wingdings" w:hAnsi="Wingdings" w:hint="default"/>
      </w:rPr>
    </w:lvl>
    <w:lvl w:ilvl="6" w:tplc="2AAC94B4" w:tentative="1">
      <w:start w:val="1"/>
      <w:numFmt w:val="bullet"/>
      <w:lvlText w:val=""/>
      <w:lvlJc w:val="left"/>
      <w:pPr>
        <w:tabs>
          <w:tab w:val="num" w:pos="4812"/>
        </w:tabs>
        <w:ind w:left="4812" w:hanging="360"/>
      </w:pPr>
      <w:rPr>
        <w:rFonts w:ascii="Symbol" w:hAnsi="Symbol" w:hint="default"/>
      </w:rPr>
    </w:lvl>
    <w:lvl w:ilvl="7" w:tplc="6A662AB4" w:tentative="1">
      <w:start w:val="1"/>
      <w:numFmt w:val="bullet"/>
      <w:lvlText w:val="o"/>
      <w:lvlJc w:val="left"/>
      <w:pPr>
        <w:tabs>
          <w:tab w:val="num" w:pos="5532"/>
        </w:tabs>
        <w:ind w:left="5532" w:hanging="360"/>
      </w:pPr>
      <w:rPr>
        <w:rFonts w:ascii="Courier New" w:hAnsi="Courier New" w:hint="default"/>
      </w:rPr>
    </w:lvl>
    <w:lvl w:ilvl="8" w:tplc="B6E04238" w:tentative="1">
      <w:start w:val="1"/>
      <w:numFmt w:val="bullet"/>
      <w:lvlText w:val=""/>
      <w:lvlJc w:val="left"/>
      <w:pPr>
        <w:tabs>
          <w:tab w:val="num" w:pos="6252"/>
        </w:tabs>
        <w:ind w:left="6252" w:hanging="360"/>
      </w:pPr>
      <w:rPr>
        <w:rFonts w:ascii="Wingdings" w:hAnsi="Wingdings" w:hint="default"/>
      </w:rPr>
    </w:lvl>
  </w:abstractNum>
  <w:abstractNum w:abstractNumId="28" w15:restartNumberingAfterBreak="0">
    <w:nsid w:val="735258AC"/>
    <w:multiLevelType w:val="hybridMultilevel"/>
    <w:tmpl w:val="FCD873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E639AE"/>
    <w:multiLevelType w:val="hybridMultilevel"/>
    <w:tmpl w:val="AC90BB1A"/>
    <w:lvl w:ilvl="0" w:tplc="38F8F048">
      <w:start w:val="1"/>
      <w:numFmt w:val="bullet"/>
      <w:pStyle w:val="Bulletslevel1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 w:tplc="6A4201E6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4E129AA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2F2C30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4AC2A2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020E04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586D77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7BC751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50425AC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7513401"/>
    <w:multiLevelType w:val="hybridMultilevel"/>
    <w:tmpl w:val="8698F2B8"/>
    <w:lvl w:ilvl="0" w:tplc="69C62BB2">
      <w:start w:val="1"/>
      <w:numFmt w:val="bullet"/>
      <w:lvlText w:val=""/>
      <w:lvlJc w:val="left"/>
      <w:pPr>
        <w:ind w:left="357" w:firstLine="32412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743B6A"/>
    <w:multiLevelType w:val="hybridMultilevel"/>
    <w:tmpl w:val="DFB002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6F21A6"/>
    <w:multiLevelType w:val="multilevel"/>
    <w:tmpl w:val="67EA188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9"/>
  </w:num>
  <w:num w:numId="3">
    <w:abstractNumId w:val="24"/>
  </w:num>
  <w:num w:numId="4">
    <w:abstractNumId w:val="32"/>
  </w:num>
  <w:num w:numId="5">
    <w:abstractNumId w:val="20"/>
  </w:num>
  <w:num w:numId="6">
    <w:abstractNumId w:val="18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8"/>
  </w:num>
  <w:num w:numId="20">
    <w:abstractNumId w:val="23"/>
  </w:num>
  <w:num w:numId="21">
    <w:abstractNumId w:val="30"/>
  </w:num>
  <w:num w:numId="22">
    <w:abstractNumId w:val="12"/>
  </w:num>
  <w:num w:numId="23">
    <w:abstractNumId w:val="21"/>
  </w:num>
  <w:num w:numId="24">
    <w:abstractNumId w:val="26"/>
  </w:num>
  <w:num w:numId="25">
    <w:abstractNumId w:val="11"/>
  </w:num>
  <w:num w:numId="26">
    <w:abstractNumId w:val="15"/>
  </w:num>
  <w:num w:numId="27">
    <w:abstractNumId w:val="17"/>
  </w:num>
  <w:num w:numId="28">
    <w:abstractNumId w:val="14"/>
  </w:num>
  <w:num w:numId="29">
    <w:abstractNumId w:val="31"/>
  </w:num>
  <w:num w:numId="30">
    <w:abstractNumId w:val="16"/>
  </w:num>
  <w:num w:numId="31">
    <w:abstractNumId w:val="22"/>
  </w:num>
  <w:num w:numId="32">
    <w:abstractNumId w:val="25"/>
  </w:num>
  <w:num w:numId="33">
    <w:abstractNumId w:val="19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2"/>
  <w:proofState w:spelling="clean" w:grammar="clean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 style="mso-wrap-style:none;mso-width-relative:margin;mso-height-relative:margin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1BBLmJuYWhoZmhko6SsGpxcWZ+XkgBYa1AEquoI4sAAAA"/>
    <w:docVar w:name="ShowStaticGuides" w:val="1"/>
  </w:docVars>
  <w:rsids>
    <w:rsidRoot w:val="00F53614"/>
    <w:rsid w:val="00010B45"/>
    <w:rsid w:val="00012FD8"/>
    <w:rsid w:val="00016C3F"/>
    <w:rsid w:val="00023BDE"/>
    <w:rsid w:val="00033ED2"/>
    <w:rsid w:val="00047673"/>
    <w:rsid w:val="00061CFE"/>
    <w:rsid w:val="000622D9"/>
    <w:rsid w:val="00080E36"/>
    <w:rsid w:val="000920AC"/>
    <w:rsid w:val="00097FD5"/>
    <w:rsid w:val="000C00B6"/>
    <w:rsid w:val="000E2169"/>
    <w:rsid w:val="000F2212"/>
    <w:rsid w:val="001057B8"/>
    <w:rsid w:val="001073C3"/>
    <w:rsid w:val="00113393"/>
    <w:rsid w:val="00114912"/>
    <w:rsid w:val="001264AE"/>
    <w:rsid w:val="00127CE1"/>
    <w:rsid w:val="0014579E"/>
    <w:rsid w:val="00165776"/>
    <w:rsid w:val="00180011"/>
    <w:rsid w:val="0018126C"/>
    <w:rsid w:val="0019030E"/>
    <w:rsid w:val="001A3BC8"/>
    <w:rsid w:val="001A5B50"/>
    <w:rsid w:val="001C5BB3"/>
    <w:rsid w:val="001E5532"/>
    <w:rsid w:val="001F2FB6"/>
    <w:rsid w:val="002010C0"/>
    <w:rsid w:val="00222548"/>
    <w:rsid w:val="00224492"/>
    <w:rsid w:val="00253D1F"/>
    <w:rsid w:val="002612ED"/>
    <w:rsid w:val="002678C9"/>
    <w:rsid w:val="0026795E"/>
    <w:rsid w:val="00272017"/>
    <w:rsid w:val="0028189F"/>
    <w:rsid w:val="002B0777"/>
    <w:rsid w:val="002B37E0"/>
    <w:rsid w:val="002C2295"/>
    <w:rsid w:val="002C2CE6"/>
    <w:rsid w:val="002D0147"/>
    <w:rsid w:val="002D7BBE"/>
    <w:rsid w:val="002E0294"/>
    <w:rsid w:val="002E0922"/>
    <w:rsid w:val="002E7EBF"/>
    <w:rsid w:val="003036E0"/>
    <w:rsid w:val="00304238"/>
    <w:rsid w:val="00325B0C"/>
    <w:rsid w:val="00334863"/>
    <w:rsid w:val="003402CA"/>
    <w:rsid w:val="00345610"/>
    <w:rsid w:val="0035689B"/>
    <w:rsid w:val="0036616F"/>
    <w:rsid w:val="00366A96"/>
    <w:rsid w:val="00380A42"/>
    <w:rsid w:val="00381579"/>
    <w:rsid w:val="003A7C56"/>
    <w:rsid w:val="003C69E8"/>
    <w:rsid w:val="003E22A5"/>
    <w:rsid w:val="003F1D21"/>
    <w:rsid w:val="00410E25"/>
    <w:rsid w:val="00434577"/>
    <w:rsid w:val="00485641"/>
    <w:rsid w:val="004936F7"/>
    <w:rsid w:val="004A2479"/>
    <w:rsid w:val="004A35D8"/>
    <w:rsid w:val="004A45BB"/>
    <w:rsid w:val="004C655E"/>
    <w:rsid w:val="004E1AA4"/>
    <w:rsid w:val="004E2067"/>
    <w:rsid w:val="004F04AC"/>
    <w:rsid w:val="00516685"/>
    <w:rsid w:val="005218E0"/>
    <w:rsid w:val="0053255C"/>
    <w:rsid w:val="005444DE"/>
    <w:rsid w:val="00552D37"/>
    <w:rsid w:val="005574B6"/>
    <w:rsid w:val="00564CDF"/>
    <w:rsid w:val="0057406F"/>
    <w:rsid w:val="0059014A"/>
    <w:rsid w:val="005B35F6"/>
    <w:rsid w:val="005B6C0D"/>
    <w:rsid w:val="005D4C42"/>
    <w:rsid w:val="005F01D4"/>
    <w:rsid w:val="006005D9"/>
    <w:rsid w:val="00607793"/>
    <w:rsid w:val="0061656E"/>
    <w:rsid w:val="0062312F"/>
    <w:rsid w:val="00627392"/>
    <w:rsid w:val="00654C89"/>
    <w:rsid w:val="006659D8"/>
    <w:rsid w:val="00666351"/>
    <w:rsid w:val="00666C1F"/>
    <w:rsid w:val="0067462D"/>
    <w:rsid w:val="00685B3B"/>
    <w:rsid w:val="006A007E"/>
    <w:rsid w:val="006A2434"/>
    <w:rsid w:val="006B06AD"/>
    <w:rsid w:val="006C29CE"/>
    <w:rsid w:val="006D2765"/>
    <w:rsid w:val="006E509C"/>
    <w:rsid w:val="00725D95"/>
    <w:rsid w:val="00737ABA"/>
    <w:rsid w:val="007526B6"/>
    <w:rsid w:val="00761D2B"/>
    <w:rsid w:val="00766B95"/>
    <w:rsid w:val="00774E2F"/>
    <w:rsid w:val="00775ECB"/>
    <w:rsid w:val="00781EDF"/>
    <w:rsid w:val="007C007F"/>
    <w:rsid w:val="007C43AA"/>
    <w:rsid w:val="007D2064"/>
    <w:rsid w:val="007F5CA2"/>
    <w:rsid w:val="007F6556"/>
    <w:rsid w:val="00803F4A"/>
    <w:rsid w:val="008042CE"/>
    <w:rsid w:val="008160E1"/>
    <w:rsid w:val="0083544D"/>
    <w:rsid w:val="008419B2"/>
    <w:rsid w:val="008750F6"/>
    <w:rsid w:val="0088085C"/>
    <w:rsid w:val="00893607"/>
    <w:rsid w:val="00895E54"/>
    <w:rsid w:val="008B5DBC"/>
    <w:rsid w:val="008B72F5"/>
    <w:rsid w:val="008C7564"/>
    <w:rsid w:val="008D078B"/>
    <w:rsid w:val="008D0A6E"/>
    <w:rsid w:val="008D0C0B"/>
    <w:rsid w:val="008D6E0B"/>
    <w:rsid w:val="008F12CD"/>
    <w:rsid w:val="008F4944"/>
    <w:rsid w:val="008F7DFE"/>
    <w:rsid w:val="009111D1"/>
    <w:rsid w:val="00922466"/>
    <w:rsid w:val="00936B85"/>
    <w:rsid w:val="00942F60"/>
    <w:rsid w:val="00943FEF"/>
    <w:rsid w:val="00965931"/>
    <w:rsid w:val="00974805"/>
    <w:rsid w:val="009853F6"/>
    <w:rsid w:val="009906E3"/>
    <w:rsid w:val="00994BCB"/>
    <w:rsid w:val="009A4A22"/>
    <w:rsid w:val="009B10BF"/>
    <w:rsid w:val="009B2E1C"/>
    <w:rsid w:val="009B4153"/>
    <w:rsid w:val="009C183F"/>
    <w:rsid w:val="009C3ECF"/>
    <w:rsid w:val="009C63AE"/>
    <w:rsid w:val="009D4460"/>
    <w:rsid w:val="009E27A6"/>
    <w:rsid w:val="009E2DBA"/>
    <w:rsid w:val="009F4F86"/>
    <w:rsid w:val="009F507D"/>
    <w:rsid w:val="00A0429E"/>
    <w:rsid w:val="00A0538D"/>
    <w:rsid w:val="00A07506"/>
    <w:rsid w:val="00A1061F"/>
    <w:rsid w:val="00A42EAA"/>
    <w:rsid w:val="00A57020"/>
    <w:rsid w:val="00A62703"/>
    <w:rsid w:val="00A752B9"/>
    <w:rsid w:val="00A772E6"/>
    <w:rsid w:val="00AC479A"/>
    <w:rsid w:val="00AF6A55"/>
    <w:rsid w:val="00AF73C9"/>
    <w:rsid w:val="00B36A17"/>
    <w:rsid w:val="00B45EE3"/>
    <w:rsid w:val="00B566BE"/>
    <w:rsid w:val="00B7116B"/>
    <w:rsid w:val="00B71300"/>
    <w:rsid w:val="00B91520"/>
    <w:rsid w:val="00B96A61"/>
    <w:rsid w:val="00BA5842"/>
    <w:rsid w:val="00BC5E5E"/>
    <w:rsid w:val="00BD56F1"/>
    <w:rsid w:val="00BE419C"/>
    <w:rsid w:val="00BE76D3"/>
    <w:rsid w:val="00BF3939"/>
    <w:rsid w:val="00BF787D"/>
    <w:rsid w:val="00C022B1"/>
    <w:rsid w:val="00C04774"/>
    <w:rsid w:val="00C17954"/>
    <w:rsid w:val="00C303B8"/>
    <w:rsid w:val="00C307A1"/>
    <w:rsid w:val="00C31543"/>
    <w:rsid w:val="00C54245"/>
    <w:rsid w:val="00C554A9"/>
    <w:rsid w:val="00C77734"/>
    <w:rsid w:val="00C818E7"/>
    <w:rsid w:val="00C9248E"/>
    <w:rsid w:val="00C93B28"/>
    <w:rsid w:val="00CB56B0"/>
    <w:rsid w:val="00CC1D37"/>
    <w:rsid w:val="00D01231"/>
    <w:rsid w:val="00D150D9"/>
    <w:rsid w:val="00D1763E"/>
    <w:rsid w:val="00D22826"/>
    <w:rsid w:val="00D407A2"/>
    <w:rsid w:val="00D438CF"/>
    <w:rsid w:val="00D5650F"/>
    <w:rsid w:val="00D72D65"/>
    <w:rsid w:val="00D74576"/>
    <w:rsid w:val="00D810BE"/>
    <w:rsid w:val="00D97E56"/>
    <w:rsid w:val="00DA1089"/>
    <w:rsid w:val="00DA25CC"/>
    <w:rsid w:val="00DB44DB"/>
    <w:rsid w:val="00DB6930"/>
    <w:rsid w:val="00DD01DB"/>
    <w:rsid w:val="00DD4E1E"/>
    <w:rsid w:val="00DE7D07"/>
    <w:rsid w:val="00E14985"/>
    <w:rsid w:val="00E30E6E"/>
    <w:rsid w:val="00E318FA"/>
    <w:rsid w:val="00E47489"/>
    <w:rsid w:val="00E50093"/>
    <w:rsid w:val="00E5344D"/>
    <w:rsid w:val="00E54325"/>
    <w:rsid w:val="00E66481"/>
    <w:rsid w:val="00E70949"/>
    <w:rsid w:val="00E74FED"/>
    <w:rsid w:val="00E91960"/>
    <w:rsid w:val="00EA094D"/>
    <w:rsid w:val="00EA508D"/>
    <w:rsid w:val="00EB1776"/>
    <w:rsid w:val="00EB3618"/>
    <w:rsid w:val="00EC47CA"/>
    <w:rsid w:val="00EC73EA"/>
    <w:rsid w:val="00F00CE3"/>
    <w:rsid w:val="00F027CA"/>
    <w:rsid w:val="00F044B8"/>
    <w:rsid w:val="00F34635"/>
    <w:rsid w:val="00F4585F"/>
    <w:rsid w:val="00F53614"/>
    <w:rsid w:val="00F630D3"/>
    <w:rsid w:val="00F736F2"/>
    <w:rsid w:val="00F76311"/>
    <w:rsid w:val="00F80FF1"/>
    <w:rsid w:val="00F96FD2"/>
    <w:rsid w:val="00F9758F"/>
    <w:rsid w:val="00FB08C3"/>
    <w:rsid w:val="00FB34E2"/>
    <w:rsid w:val="00FB7A03"/>
    <w:rsid w:val="00FC1BB1"/>
    <w:rsid w:val="00FF6C9A"/>
    <w:rsid w:val="00FF79F8"/>
    <w:rsid w:val="5BBA9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style="mso-wrap-style:none;mso-width-relative:margin;mso-height-relative:margin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7C59F1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00E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472DA3"/>
    <w:pPr>
      <w:keepNext/>
      <w:spacing w:before="280" w:after="120" w:line="260" w:lineRule="atLeast"/>
      <w:outlineLvl w:val="0"/>
    </w:pPr>
    <w:rPr>
      <w:rFonts w:ascii="Arial Bold" w:eastAsia="Times New Roman" w:hAnsi="Arial Bold"/>
      <w:color w:val="004372"/>
      <w:kern w:val="32"/>
      <w:szCs w:val="24"/>
    </w:rPr>
  </w:style>
  <w:style w:type="paragraph" w:styleId="Heading2">
    <w:name w:val="heading 2"/>
    <w:basedOn w:val="Normal"/>
    <w:next w:val="Normal"/>
    <w:link w:val="Heading2Char"/>
    <w:qFormat/>
    <w:rsid w:val="00472DA3"/>
    <w:pPr>
      <w:keepNext/>
      <w:spacing w:before="240" w:after="60" w:line="240" w:lineRule="auto"/>
      <w:outlineLvl w:val="1"/>
    </w:pPr>
    <w:rPr>
      <w:rFonts w:ascii="Arial Bold" w:eastAsia="Times New Roman" w:hAnsi="Arial Bold"/>
      <w:color w:val="004372"/>
      <w:sz w:val="20"/>
      <w:szCs w:val="24"/>
    </w:rPr>
  </w:style>
  <w:style w:type="paragraph" w:styleId="Heading3">
    <w:name w:val="heading 3"/>
    <w:basedOn w:val="Normal"/>
    <w:next w:val="Normal"/>
    <w:link w:val="Heading3Char"/>
    <w:qFormat/>
    <w:rsid w:val="00472DA3"/>
    <w:pPr>
      <w:keepNext/>
      <w:spacing w:before="240" w:after="60" w:line="240" w:lineRule="auto"/>
      <w:outlineLvl w:val="2"/>
    </w:pPr>
    <w:rPr>
      <w:rFonts w:ascii="Arial Bold" w:eastAsia="Times New Roman" w:hAnsi="Arial Bold"/>
      <w:color w:val="004372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6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53614"/>
    <w:rPr>
      <w:rFonts w:ascii="Tahoma" w:hAnsi="Tahoma" w:cs="Tahoma"/>
      <w:sz w:val="16"/>
      <w:szCs w:val="16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E0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7E0EDC"/>
    <w:rPr>
      <w:lang w:val="en-AU"/>
    </w:rPr>
  </w:style>
  <w:style w:type="paragraph" w:styleId="Footer">
    <w:name w:val="footer"/>
    <w:basedOn w:val="Normal"/>
    <w:link w:val="FooterChar"/>
    <w:uiPriority w:val="99"/>
    <w:semiHidden/>
    <w:unhideWhenUsed/>
    <w:rsid w:val="007E0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semiHidden/>
    <w:rsid w:val="007E0EDC"/>
    <w:rPr>
      <w:lang w:val="en-AU"/>
    </w:rPr>
  </w:style>
  <w:style w:type="character" w:customStyle="1" w:styleId="Heading1Char">
    <w:name w:val="Heading 1 Char"/>
    <w:link w:val="Heading1"/>
    <w:rsid w:val="00472DA3"/>
    <w:rPr>
      <w:rFonts w:ascii="Arial Bold" w:eastAsia="Times New Roman" w:hAnsi="Arial Bold"/>
      <w:color w:val="004372"/>
      <w:kern w:val="32"/>
      <w:sz w:val="22"/>
    </w:rPr>
  </w:style>
  <w:style w:type="character" w:customStyle="1" w:styleId="Heading2Char">
    <w:name w:val="Heading 2 Char"/>
    <w:link w:val="Heading2"/>
    <w:rsid w:val="00472DA3"/>
    <w:rPr>
      <w:rFonts w:ascii="Arial Bold" w:eastAsia="Times New Roman" w:hAnsi="Arial Bold"/>
      <w:color w:val="004372"/>
      <w:sz w:val="20"/>
    </w:rPr>
  </w:style>
  <w:style w:type="character" w:customStyle="1" w:styleId="Heading3Char">
    <w:name w:val="Heading 3 Char"/>
    <w:link w:val="Heading3"/>
    <w:rsid w:val="00472DA3"/>
    <w:rPr>
      <w:rFonts w:ascii="Arial Bold" w:eastAsia="Times New Roman" w:hAnsi="Arial Bold"/>
      <w:color w:val="004372"/>
      <w:sz w:val="18"/>
    </w:rPr>
  </w:style>
  <w:style w:type="paragraph" w:styleId="BodyText">
    <w:name w:val="Body Text"/>
    <w:basedOn w:val="Normal"/>
    <w:link w:val="BodyTextChar"/>
    <w:rsid w:val="00C67ED7"/>
    <w:pPr>
      <w:spacing w:before="80" w:after="80" w:line="220" w:lineRule="exact"/>
    </w:pPr>
    <w:rPr>
      <w:rFonts w:ascii="Arial" w:eastAsia="Times New Roman" w:hAnsi="Arial"/>
      <w:sz w:val="18"/>
      <w:szCs w:val="24"/>
    </w:rPr>
  </w:style>
  <w:style w:type="character" w:customStyle="1" w:styleId="BodyTextChar">
    <w:name w:val="Body Text Char"/>
    <w:link w:val="BodyText"/>
    <w:rsid w:val="00C67ED7"/>
    <w:rPr>
      <w:rFonts w:ascii="Arial" w:eastAsia="Times New Roman" w:hAnsi="Arial"/>
      <w:sz w:val="18"/>
    </w:rPr>
  </w:style>
  <w:style w:type="paragraph" w:customStyle="1" w:styleId="Bulletslevel1">
    <w:name w:val="Bullets level 1"/>
    <w:basedOn w:val="BodyText"/>
    <w:rsid w:val="00CD3533"/>
    <w:pPr>
      <w:numPr>
        <w:numId w:val="2"/>
      </w:numPr>
    </w:pPr>
  </w:style>
  <w:style w:type="paragraph" w:customStyle="1" w:styleId="Bulletslevel2">
    <w:name w:val="Bullets level 2"/>
    <w:basedOn w:val="Bulletslevel1"/>
    <w:rsid w:val="00FF648A"/>
    <w:pPr>
      <w:numPr>
        <w:numId w:val="1"/>
      </w:numPr>
    </w:pPr>
  </w:style>
  <w:style w:type="paragraph" w:customStyle="1" w:styleId="numberedlist">
    <w:name w:val="numbered list"/>
    <w:basedOn w:val="BodyText"/>
    <w:rsid w:val="00542DDB"/>
    <w:pPr>
      <w:numPr>
        <w:numId w:val="3"/>
      </w:numPr>
    </w:pPr>
  </w:style>
  <w:style w:type="paragraph" w:customStyle="1" w:styleId="Form-followerlines">
    <w:name w:val="Form-follower lines"/>
    <w:basedOn w:val="BodyText"/>
    <w:rsid w:val="00542DDB"/>
    <w:pPr>
      <w:tabs>
        <w:tab w:val="right" w:leader="underscore" w:pos="8108"/>
      </w:tabs>
      <w:spacing w:line="300" w:lineRule="exact"/>
    </w:pPr>
  </w:style>
  <w:style w:type="paragraph" w:customStyle="1" w:styleId="Form-checkbox">
    <w:name w:val="Form-check box"/>
    <w:basedOn w:val="BodyText"/>
    <w:rsid w:val="00542DDB"/>
    <w:pPr>
      <w:tabs>
        <w:tab w:val="left" w:pos="5400"/>
        <w:tab w:val="left" w:pos="6300"/>
      </w:tabs>
    </w:pPr>
    <w:rPr>
      <w:lang w:val="en-US"/>
    </w:rPr>
  </w:style>
  <w:style w:type="paragraph" w:customStyle="1" w:styleId="Tableheading">
    <w:name w:val="Table heading"/>
    <w:basedOn w:val="BodyText"/>
    <w:qFormat/>
    <w:rsid w:val="00946ED9"/>
    <w:pPr>
      <w:shd w:val="clear" w:color="auto" w:fill="000000"/>
    </w:pPr>
    <w:rPr>
      <w:rFonts w:ascii="Arial Bold" w:hAnsi="Arial Bold"/>
      <w:color w:val="FFFFFF"/>
    </w:rPr>
  </w:style>
  <w:style w:type="paragraph" w:customStyle="1" w:styleId="Tablesubheadingrow">
    <w:name w:val="Table sub heading row"/>
    <w:basedOn w:val="BodyText"/>
    <w:qFormat/>
    <w:rsid w:val="00F93D70"/>
    <w:rPr>
      <w:lang w:val="en-US"/>
    </w:rPr>
  </w:style>
  <w:style w:type="character" w:styleId="PageNumber">
    <w:name w:val="page number"/>
    <w:basedOn w:val="DefaultParagraphFont"/>
    <w:rsid w:val="00E66EA6"/>
  </w:style>
  <w:style w:type="character" w:styleId="Hyperlink">
    <w:name w:val="Hyperlink"/>
    <w:basedOn w:val="DefaultParagraphFont"/>
    <w:rsid w:val="00B7116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B7116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678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08C3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unhideWhenUsed/>
    <w:rsid w:val="004E206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5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3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71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3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55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9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88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7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152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99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4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5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21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7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3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26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88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7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2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5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0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40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01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2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42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30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6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1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5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7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6D61E1F0D9F48A5B1663BB406C3E0" ma:contentTypeVersion="3" ma:contentTypeDescription="Create a new document." ma:contentTypeScope="" ma:versionID="b0ce20d31c231c3f4b88085d30e12b19">
  <xsd:schema xmlns:xsd="http://www.w3.org/2001/XMLSchema" xmlns:xs="http://www.w3.org/2001/XMLSchema" xmlns:p="http://schemas.microsoft.com/office/2006/metadata/properties" xmlns:ns2="e738e4b7-22a5-4246-b2f3-23a0feb4f837" targetNamespace="http://schemas.microsoft.com/office/2006/metadata/properties" ma:root="true" ma:fieldsID="76db87dcbdaa092a5c7a58f7e169e8eb" ns2:_="">
    <xsd:import namespace="e738e4b7-22a5-4246-b2f3-23a0feb4f8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8e4b7-22a5-4246-b2f3-23a0feb4f8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538B5EF1-81E6-473B-9DFC-A04113C236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24049B-C11B-4340-8F9A-770320D0E9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38e4b7-22a5-4246-b2f3-23a0feb4f8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55BB4F-05D2-4995-9036-EBB313CB71C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0D6AF5-7824-A44F-B334-68442DA8121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841D233-717C-4A76-8AAB-6C4B6C58F8B8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32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ISTM - Word Template</vt:lpstr>
    </vt:vector>
  </TitlesOfParts>
  <Company>University of New South Wales</Company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ISTM - Word Template</dc:title>
  <dc:creator>adminit</dc:creator>
  <cp:lastModifiedBy>Jason Khu</cp:lastModifiedBy>
  <cp:revision>74</cp:revision>
  <cp:lastPrinted>2018-03-05T03:46:00Z</cp:lastPrinted>
  <dcterms:created xsi:type="dcterms:W3CDTF">2020-02-18T01:43:00Z</dcterms:created>
  <dcterms:modified xsi:type="dcterms:W3CDTF">2020-10-06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9900</vt:r8>
  </property>
  <property fmtid="{D5CDD505-2E9C-101B-9397-08002B2CF9AE}" pid="3" name="Category">
    <vt:lpwstr>1. ASB Templates</vt:lpwstr>
  </property>
  <property fmtid="{D5CDD505-2E9C-101B-9397-08002B2CF9AE}" pid="4" name="OHS Newsletter?">
    <vt:lpwstr>0</vt:lpwstr>
  </property>
  <property fmtid="{D5CDD505-2E9C-101B-9397-08002B2CF9AE}" pid="5" name="ASBDocumentType">
    <vt:lpwstr>16</vt:lpwstr>
  </property>
  <property fmtid="{D5CDD505-2E9C-101B-9397-08002B2CF9AE}" pid="6" name="ASBDepartment">
    <vt:lpwstr>8</vt:lpwstr>
  </property>
  <property fmtid="{D5CDD505-2E9C-101B-9397-08002B2CF9AE}" pid="7" name="ASBUpdatedDate">
    <vt:lpwstr>2011-08-29T00:00:00Z</vt:lpwstr>
  </property>
  <property fmtid="{D5CDD505-2E9C-101B-9397-08002B2CF9AE}" pid="8" name="ContentTypeId">
    <vt:lpwstr>0x010100C256D61E1F0D9F48A5B1663BB406C3E0</vt:lpwstr>
  </property>
  <property fmtid="{D5CDD505-2E9C-101B-9397-08002B2CF9AE}" pid="9" name="TemplateUrl">
    <vt:lpwstr/>
  </property>
  <property fmtid="{D5CDD505-2E9C-101B-9397-08002B2CF9AE}" pid="10" name="xd_Signature">
    <vt:bool>true</vt:bool>
  </property>
  <property fmtid="{D5CDD505-2E9C-101B-9397-08002B2CF9AE}" pid="11" name="xd_ProgID">
    <vt:lpwstr/>
  </property>
  <property fmtid="{D5CDD505-2E9C-101B-9397-08002B2CF9AE}" pid="12" name="Catergory">
    <vt:lpwstr>Generic</vt:lpwstr>
  </property>
  <property fmtid="{D5CDD505-2E9C-101B-9397-08002B2CF9AE}" pid="13" name="Format">
    <vt:lpwstr>Word Doc</vt:lpwstr>
  </property>
  <property fmtid="{D5CDD505-2E9C-101B-9397-08002B2CF9AE}" pid="14" name="UnswBus_ResourceCategory">
    <vt:lpwstr>82;#Schools|8bf36c8b-62d3-46f0-b25e-9195f02982f3</vt:lpwstr>
  </property>
  <property fmtid="{D5CDD505-2E9C-101B-9397-08002B2CF9AE}" pid="15" name="UnswBus_EnterpriseKeywords">
    <vt:lpwstr/>
  </property>
  <property fmtid="{D5CDD505-2E9C-101B-9397-08002B2CF9AE}" pid="16" name="UnswBus_SchoolUnit">
    <vt:lpwstr/>
  </property>
</Properties>
</file>